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6A77" w14:textId="684822D5" w:rsidR="00F26F00" w:rsidRPr="00601140" w:rsidRDefault="00445771" w:rsidP="1ED19909">
      <w:pPr>
        <w:pStyle w:val="Heading1"/>
        <w:spacing w:before="356"/>
        <w:ind w:left="4406"/>
        <w:rPr>
          <w:rFonts w:asciiTheme="minorHAnsi" w:eastAsiaTheme="minorEastAsia" w:hAnsiTheme="minorHAnsi" w:cstheme="minorBidi"/>
          <w:sz w:val="52"/>
          <w:szCs w:val="52"/>
        </w:rPr>
      </w:pPr>
      <w:r>
        <w:rPr>
          <w:rFonts w:asciiTheme="minorHAnsi" w:hAnsiTheme="minorHAnsi" w:cstheme="minorHAnsi"/>
          <w:noProof/>
          <w:color w:val="231F2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BA7F01" wp14:editId="22CC8D0C">
                <wp:simplePos x="0" y="0"/>
                <wp:positionH relativeFrom="column">
                  <wp:posOffset>61595</wp:posOffset>
                </wp:positionH>
                <wp:positionV relativeFrom="paragraph">
                  <wp:posOffset>248920</wp:posOffset>
                </wp:positionV>
                <wp:extent cx="2445385" cy="2233386"/>
                <wp:effectExtent l="0" t="0" r="0" b="0"/>
                <wp:wrapNone/>
                <wp:docPr id="9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5385" cy="2233386"/>
                        </a:xfrm>
                        <a:prstGeom prst="rect">
                          <a:avLst/>
                        </a:prstGeom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56BD241F" w14:textId="4762458B" w:rsidR="00F26F00" w:rsidRPr="00630AA3" w:rsidRDefault="00672E21" w:rsidP="00630AA3">
                            <w:pPr>
                              <w:spacing w:line="1660" w:lineRule="exact"/>
                              <w:ind w:left="430"/>
                              <w:rPr>
                                <w:rFonts w:ascii="Calibri Light" w:hAnsi="Calibri Light" w:cs="Calibri Light"/>
                                <w:b/>
                                <w:sz w:val="200"/>
                              </w:rPr>
                            </w:pPr>
                            <w:proofErr w:type="spellStart"/>
                            <w:r w:rsidRPr="00630AA3">
                              <w:rPr>
                                <w:rFonts w:ascii="Calibri Light" w:hAnsi="Calibri Light" w:cs="Calibri Light"/>
                                <w:b/>
                                <w:color w:val="FFFFFF"/>
                                <w:spacing w:val="-4"/>
                                <w:sz w:val="170"/>
                              </w:rPr>
                              <w:t>CLfT</w:t>
                            </w:r>
                            <w:r w:rsidRPr="00630AA3">
                              <w:rPr>
                                <w:rFonts w:ascii="Calibri Light" w:hAnsi="Calibri Light" w:cs="Calibri Light"/>
                                <w:b/>
                                <w:color w:val="FFFFFF"/>
                                <w:spacing w:val="-4"/>
                                <w:sz w:val="144"/>
                                <w:szCs w:val="144"/>
                              </w:rPr>
                              <w:t>FAQs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BA7F01" id="_x0000_t202" coordsize="21600,21600" o:spt="202" path="m,l,21600r21600,l21600,xe">
                <v:stroke joinstyle="miter"/>
                <v:path gradientshapeok="t" o:connecttype="rect"/>
              </v:shapetype>
              <v:shape id="Textbox 9" o:spid="_x0000_s1026" type="#_x0000_t202" style="position:absolute;left:0;text-align:left;margin-left:4.85pt;margin-top:19.6pt;width:192.55pt;height:175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" filled="f" stroked="f">
                <v:textbox inset="0,0,0,0">
                  <w:txbxContent>
                    <w:p w14:paraId="56BD241F" w14:textId="4762458B" w:rsidR="00F26F00" w:rsidRPr="00630AA3" w:rsidRDefault="00672E21" w:rsidP="00630AA3">
                      <w:pPr>
                        <w:spacing w:line="1660" w:lineRule="exact"/>
                        <w:ind w:left="430"/>
                        <w:rPr>
                          <w:rFonts w:ascii="Calibri Light" w:hAnsi="Calibri Light" w:cs="Calibri Light"/>
                          <w:b/>
                          <w:sz w:val="200"/>
                        </w:rPr>
                      </w:pPr>
                      <w:proofErr w:type="spellStart"/>
                      <w:r w:rsidRPr="00630AA3">
                        <w:rPr>
                          <w:rFonts w:ascii="Calibri Light" w:hAnsi="Calibri Light" w:cs="Calibri Light"/>
                          <w:b/>
                          <w:color w:val="FFFFFF"/>
                          <w:spacing w:val="-4"/>
                          <w:sz w:val="170"/>
                        </w:rPr>
                        <w:t>CLfT</w:t>
                      </w:r>
                      <w:r w:rsidRPr="00630AA3">
                        <w:rPr>
                          <w:rFonts w:ascii="Calibri Light" w:hAnsi="Calibri Light" w:cs="Calibri Light"/>
                          <w:b/>
                          <w:color w:val="FFFFFF"/>
                          <w:spacing w:val="-4"/>
                          <w:sz w:val="144"/>
                          <w:szCs w:val="144"/>
                        </w:rPr>
                        <w:t>FAQ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231F2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AC9400" wp14:editId="037CD2FF">
                <wp:simplePos x="0" y="0"/>
                <wp:positionH relativeFrom="column">
                  <wp:posOffset>167640</wp:posOffset>
                </wp:positionH>
                <wp:positionV relativeFrom="paragraph">
                  <wp:posOffset>149860</wp:posOffset>
                </wp:positionV>
                <wp:extent cx="2156460" cy="2118360"/>
                <wp:effectExtent l="152400" t="152400" r="148590" b="148590"/>
                <wp:wrapNone/>
                <wp:docPr id="41649807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460" cy="211836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shade val="100000"/>
                                <a:satMod val="115000"/>
                              </a:schemeClr>
                            </a:gs>
                          </a:gsLst>
                          <a:lin ang="18900000" scaled="1"/>
                          <a:tileRect/>
                        </a:gradFill>
                        <a:ln>
                          <a:noFill/>
                        </a:ln>
                        <a:effectLst>
                          <a:glow rad="139700">
                            <a:schemeClr val="accent1">
                              <a:satMod val="175000"/>
                              <a:alpha val="40000"/>
                            </a:schemeClr>
                          </a:glow>
                          <a:softEdge rad="12700"/>
                        </a:effectLst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rect id="Rectangle 1" style="position:absolute;margin-left:13.2pt;margin-top:11.8pt;width:169.8pt;height:166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152639 [964]" stroked="f" strokeweight="2pt" w14:anchorId="507387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">
                <v:fill type="gradient" color2="#4f81bd [3204]" colors="0 #254872;.5 #3a6ba5;1 #4780c5" angle="135" focus="100%" rotate="t"/>
              </v:rect>
            </w:pict>
          </mc:Fallback>
        </mc:AlternateContent>
      </w:r>
      <w:r w:rsidR="00672E21" w:rsidRPr="1ED19909">
        <w:rPr>
          <w:rFonts w:asciiTheme="minorHAnsi" w:eastAsiaTheme="minorEastAsia" w:hAnsiTheme="minorHAnsi" w:cstheme="minorBidi"/>
          <w:color w:val="231F20"/>
          <w:sz w:val="52"/>
          <w:szCs w:val="52"/>
        </w:rPr>
        <w:t>CLf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9"/>
          <w:sz w:val="52"/>
          <w:szCs w:val="52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sz w:val="52"/>
          <w:szCs w:val="52"/>
        </w:rPr>
        <w:t>Workshops</w:t>
      </w:r>
    </w:p>
    <w:p w14:paraId="2E3CD2F8" w14:textId="4DE17A85" w:rsidR="00F26F00" w:rsidRPr="00601140" w:rsidRDefault="00A446D2" w:rsidP="1ED19909">
      <w:pPr>
        <w:pStyle w:val="BodyText"/>
        <w:spacing w:before="97" w:line="256" w:lineRule="auto"/>
        <w:ind w:left="4406" w:right="116" w:firstLine="0"/>
        <w:rPr>
          <w:rFonts w:asciiTheme="minorHAnsi" w:eastAsiaTheme="minorEastAsia" w:hAnsiTheme="minorHAnsi" w:cstheme="minorBidi"/>
        </w:rPr>
      </w:pPr>
      <w:r>
        <w:rPr>
          <w:color w:val="231F20"/>
          <w:w w:val="105"/>
        </w:rPr>
        <w:br/>
      </w:r>
      <w:r w:rsidR="003A0DA8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Participating </w:t>
      </w:r>
      <w:r w:rsidRPr="1ED19909">
        <w:rPr>
          <w:rFonts w:asciiTheme="minorHAnsi" w:eastAsiaTheme="minorEastAsia" w:hAnsiTheme="minorHAnsi" w:cstheme="minorBidi"/>
          <w:b/>
          <w:bCs/>
          <w:color w:val="231F20"/>
          <w:w w:val="105"/>
        </w:rPr>
        <w:t>S</w:t>
      </w:r>
      <w:r w:rsidR="00672E21" w:rsidRPr="1ED19909">
        <w:rPr>
          <w:rFonts w:asciiTheme="minorHAnsi" w:eastAsiaTheme="minorEastAsia" w:hAnsiTheme="minorHAnsi" w:cstheme="minorBidi"/>
          <w:b/>
          <w:bCs/>
          <w:color w:val="231F20"/>
          <w:w w:val="105"/>
        </w:rPr>
        <w:t>tate agenc</w:t>
      </w:r>
      <w:r w:rsidR="003A0DA8" w:rsidRPr="1ED19909">
        <w:rPr>
          <w:rFonts w:asciiTheme="minorHAnsi" w:eastAsiaTheme="minorEastAsia" w:hAnsiTheme="minorHAnsi" w:cstheme="minorBidi"/>
          <w:b/>
          <w:bCs/>
          <w:color w:val="231F20"/>
          <w:w w:val="105"/>
        </w:rPr>
        <w:t>ies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>ha</w:t>
      </w:r>
      <w:r w:rsidR="003A0DA8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ve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cooperative agreement</w:t>
      </w:r>
      <w:r w:rsidR="003A0DA8" w:rsidRPr="1ED19909">
        <w:rPr>
          <w:rFonts w:asciiTheme="minorHAnsi" w:eastAsiaTheme="minorEastAsia" w:hAnsiTheme="minorHAnsi" w:cstheme="minorBidi"/>
          <w:color w:val="231F20"/>
          <w:w w:val="105"/>
        </w:rPr>
        <w:t>s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to participate in CLfT program</w:t>
      </w:r>
      <w:r w:rsidR="00F54328" w:rsidRPr="1ED19909">
        <w:rPr>
          <w:rFonts w:asciiTheme="minorHAnsi" w:eastAsiaTheme="minorEastAsia" w:hAnsiTheme="minorHAnsi" w:cstheme="minorBidi"/>
          <w:color w:val="231F20"/>
          <w:w w:val="105"/>
        </w:rPr>
        <w:t>s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through their Regional Association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(NEAFWA,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MAFWA,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SEAFWA,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or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WAFWA).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</w:rPr>
        <w:t xml:space="preserve">McGraw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>invoice</w:t>
      </w:r>
      <w:r w:rsidR="00F54328" w:rsidRPr="1ED19909">
        <w:rPr>
          <w:rFonts w:asciiTheme="minorHAnsi" w:eastAsiaTheme="minorEastAsia" w:hAnsiTheme="minorHAnsi" w:cstheme="minorBidi"/>
          <w:color w:val="231F20"/>
        </w:rPr>
        <w:t>s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</w:rPr>
        <w:t xml:space="preserve">the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Association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after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th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workshop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season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for their </w:t>
      </w:r>
      <w:r w:rsidR="00F54328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respective State agencies 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>participation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.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Th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Associations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in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turn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7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invoice the 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>agency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. 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>Agencies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should not send payment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to McGraw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or send it with a participant!</w:t>
      </w:r>
    </w:p>
    <w:p w14:paraId="6E765220" w14:textId="1FAD1CF5" w:rsidR="00F26F00" w:rsidRPr="00601140" w:rsidRDefault="00A446D2" w:rsidP="1ED19909">
      <w:pPr>
        <w:pStyle w:val="BodyText"/>
        <w:spacing w:before="265" w:line="256" w:lineRule="auto"/>
        <w:ind w:left="4406" w:right="435" w:firstLine="0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b/>
          <w:bCs/>
          <w:color w:val="231F20"/>
          <w:w w:val="105"/>
        </w:rPr>
        <w:t>Federal agencies</w:t>
      </w:r>
      <w:r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hav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separat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>payment processes for participation</w:t>
      </w:r>
      <w:r w:rsidR="001D667E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and are not eligible for travel reimbursement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>. Pleas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inquir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with</w:t>
      </w:r>
      <w:r w:rsidR="00EB6481" w:rsidRPr="1ED19909">
        <w:rPr>
          <w:rFonts w:asciiTheme="minorHAnsi" w:eastAsiaTheme="minorEastAsia" w:hAnsiTheme="minorHAnsi" w:cstheme="minorBidi"/>
          <w:color w:val="231F20"/>
          <w:w w:val="105"/>
        </w:rPr>
        <w:t xml:space="preserve"> th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</w:rPr>
        <w:t>CLfT Director for more information.</w:t>
      </w:r>
    </w:p>
    <w:p w14:paraId="4C399441" w14:textId="78B0E77B" w:rsidR="00F26F00" w:rsidRPr="00601140" w:rsidRDefault="00672E21" w:rsidP="1ED19909">
      <w:pPr>
        <w:pStyle w:val="BodyText"/>
        <w:spacing w:before="268"/>
        <w:ind w:left="540" w:firstLine="0"/>
        <w:rPr>
          <w:rFonts w:asciiTheme="minorHAnsi" w:eastAsiaTheme="minorEastAsia" w:hAnsiTheme="minorHAnsi" w:cstheme="minorBidi"/>
        </w:rPr>
      </w:pPr>
      <w:bookmarkStart w:id="0" w:name="_Hlk161832803"/>
      <w:r w:rsidRPr="1ED19909">
        <w:rPr>
          <w:rFonts w:asciiTheme="minorHAnsi" w:eastAsiaTheme="minorEastAsia" w:hAnsiTheme="minorHAnsi" w:cstheme="minorBidi"/>
          <w:color w:val="231F20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4"/>
        </w:rPr>
        <w:t>current fee for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4"/>
        </w:rPr>
        <w:t>participation</w:t>
      </w:r>
      <w:r w:rsidRPr="1ED19909">
        <w:rPr>
          <w:rFonts w:asciiTheme="minorHAnsi" w:eastAsiaTheme="minorEastAsia" w:hAnsiTheme="minorHAnsi" w:cstheme="minorBidi"/>
          <w:color w:val="231F20"/>
          <w:spacing w:val="5"/>
        </w:rPr>
        <w:t xml:space="preserve"> </w:t>
      </w:r>
      <w:r w:rsidR="00601140" w:rsidRPr="1ED19909">
        <w:rPr>
          <w:rFonts w:asciiTheme="minorHAnsi" w:eastAsiaTheme="minorEastAsia" w:hAnsiTheme="minorHAnsi" w:cstheme="minorBidi"/>
          <w:color w:val="231F20"/>
          <w:spacing w:val="5"/>
        </w:rPr>
        <w:t>in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</w:rPr>
        <w:t>a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i/>
          <w:iCs/>
          <w:color w:val="231F20"/>
        </w:rPr>
        <w:t>CLfT</w:t>
      </w:r>
      <w:r w:rsidRPr="1ED19909">
        <w:rPr>
          <w:rFonts w:asciiTheme="minorHAnsi" w:eastAsiaTheme="minorEastAsia" w:hAnsiTheme="minorHAnsi" w:cstheme="minorBidi"/>
          <w:i/>
          <w:iCs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i/>
          <w:iCs/>
          <w:color w:val="231F20"/>
        </w:rPr>
        <w:t>workshop</w:t>
      </w:r>
      <w:r w:rsidRPr="1ED19909">
        <w:rPr>
          <w:rFonts w:asciiTheme="minorHAnsi" w:eastAsiaTheme="minorEastAsia" w:hAnsiTheme="minorHAnsi" w:cstheme="minorBidi"/>
          <w:color w:val="231F20"/>
          <w:spacing w:val="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</w:rPr>
        <w:t>i</w:t>
      </w:r>
      <w:r w:rsidR="00EB6481" w:rsidRPr="1ED19909">
        <w:rPr>
          <w:rFonts w:asciiTheme="minorHAnsi" w:eastAsiaTheme="minorEastAsia" w:hAnsiTheme="minorHAnsi" w:cstheme="minorBidi"/>
          <w:color w:val="231F20"/>
        </w:rPr>
        <w:t>s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</w:rPr>
        <w:t>$3,300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2"/>
        </w:rPr>
        <w:t xml:space="preserve"> per person.</w:t>
      </w:r>
    </w:p>
    <w:bookmarkEnd w:id="0"/>
    <w:p w14:paraId="57F95A8D" w14:textId="77777777" w:rsidR="00F26F00" w:rsidRPr="00601140" w:rsidRDefault="00F26F00" w:rsidP="1ED19909">
      <w:pPr>
        <w:pStyle w:val="BodyText"/>
        <w:spacing w:before="18"/>
        <w:ind w:left="0" w:firstLine="0"/>
        <w:rPr>
          <w:rFonts w:asciiTheme="minorHAnsi" w:eastAsiaTheme="minorEastAsia" w:hAnsiTheme="minorHAnsi" w:cstheme="minorBidi"/>
        </w:rPr>
      </w:pPr>
    </w:p>
    <w:p w14:paraId="264D03BC" w14:textId="3F55A52A" w:rsidR="007D160A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75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10"/>
        </w:rPr>
        <w:t>Th</w:t>
      </w:r>
      <w:r w:rsidR="00EB6481" w:rsidRPr="1ED19909">
        <w:rPr>
          <w:rFonts w:asciiTheme="minorHAnsi" w:eastAsiaTheme="minorEastAsia" w:hAnsiTheme="minorHAnsi" w:cstheme="minorBidi"/>
          <w:color w:val="231F20"/>
          <w:w w:val="110"/>
        </w:rPr>
        <w:t>is fee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includes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tuition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(</w:t>
      </w:r>
      <w:r w:rsidR="00EB6481" w:rsidRPr="1ED19909">
        <w:rPr>
          <w:rFonts w:asciiTheme="minorHAnsi" w:eastAsiaTheme="minorEastAsia" w:hAnsiTheme="minorHAnsi" w:cstheme="minorBidi"/>
          <w:color w:val="231F20"/>
          <w:w w:val="110"/>
        </w:rPr>
        <w:t xml:space="preserve">including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classroom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materials),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lodging,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10"/>
        </w:rPr>
        <w:t>meals,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="00750642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>transportation to and from the airport</w:t>
      </w:r>
      <w:r w:rsidR="004255CA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, </w:t>
      </w:r>
      <w:r w:rsidR="005027E8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transportation to range/ hunt facility/ </w:t>
      </w:r>
      <w:r w:rsidR="002844C3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etc.,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shooting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range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activit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ies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,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refreshments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during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 xml:space="preserve">the </w:t>
      </w:r>
      <w:r w:rsidRPr="1ED19909">
        <w:rPr>
          <w:rFonts w:asciiTheme="minorHAnsi" w:eastAsiaTheme="minorEastAsia" w:hAnsiTheme="minorHAnsi" w:cstheme="minorBidi"/>
          <w:color w:val="231F20"/>
          <w:spacing w:val="-4"/>
          <w:w w:val="110"/>
        </w:rPr>
        <w:t>day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4"/>
          <w:w w:val="110"/>
        </w:rPr>
        <w:t>,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an </w:t>
      </w:r>
      <w:r w:rsidR="001F1C61" w:rsidRPr="1ED19909">
        <w:rPr>
          <w:rFonts w:asciiTheme="minorHAnsi" w:eastAsiaTheme="minorEastAsia" w:hAnsiTheme="minorHAnsi" w:cstheme="minorBidi"/>
          <w:color w:val="231F20"/>
          <w:w w:val="110"/>
        </w:rPr>
        <w:t>upland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w w:val="110"/>
        </w:rPr>
        <w:t>game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5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w w:val="110"/>
        </w:rPr>
        <w:t xml:space="preserve">bird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hunt,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game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dinner,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a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social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networking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12"/>
          <w:w w:val="110"/>
        </w:rPr>
        <w:t xml:space="preserve"> </w:t>
      </w:r>
      <w:r w:rsidR="001F1C61" w:rsidRPr="1ED19909">
        <w:rPr>
          <w:rFonts w:asciiTheme="minorHAnsi" w:eastAsiaTheme="minorEastAsia" w:hAnsiTheme="minorHAnsi" w:cstheme="minorBidi"/>
          <w:color w:val="231F20"/>
          <w:spacing w:val="-2"/>
          <w:w w:val="110"/>
        </w:rPr>
        <w:t>evening,</w:t>
      </w:r>
    </w:p>
    <w:p w14:paraId="70E9244D" w14:textId="77777777" w:rsidR="00A6451D" w:rsidRPr="00601140" w:rsidRDefault="007D160A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ver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st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f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eals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eginning wit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lunc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onday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roug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lunc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Friday.</w:t>
      </w:r>
    </w:p>
    <w:p w14:paraId="6C30D87F" w14:textId="6438C4F7" w:rsidR="00A6451D" w:rsidRPr="00601140" w:rsidRDefault="00A6451D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If a Sunday arrival prior to the workshop is </w:t>
      </w:r>
      <w:proofErr w:type="gramStart"/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bsolutely necessary</w:t>
      </w:r>
      <w:proofErr w:type="gramEnd"/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, we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ill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asonable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hotel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sts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with the approval of the CLfT Director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.</w:t>
      </w:r>
    </w:p>
    <w:p w14:paraId="1413C45E" w14:textId="3D8CA06B" w:rsidR="00F26F00" w:rsidRPr="00601140" w:rsidRDefault="00A6451D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If a Saturday departure after the workshop is </w:t>
      </w:r>
      <w:proofErr w:type="gramStart"/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absolutely necessary</w:t>
      </w:r>
      <w:proofErr w:type="gramEnd"/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,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we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ill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asonable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hotel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sts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with the approval of the CLfT Director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.</w:t>
      </w:r>
    </w:p>
    <w:p w14:paraId="14E45B3D" w14:textId="2C89350C" w:rsidR="00EB6481" w:rsidRPr="00601140" w:rsidRDefault="00EB6481" w:rsidP="1ED19909">
      <w:pPr>
        <w:pStyle w:val="BodyText"/>
        <w:spacing w:before="268"/>
        <w:ind w:left="540" w:firstLine="0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current fee for participation</w:t>
      </w:r>
      <w:r w:rsidRPr="1ED19909">
        <w:rPr>
          <w:rFonts w:asciiTheme="minorHAnsi" w:eastAsiaTheme="minorEastAsia" w:hAnsiTheme="minorHAnsi" w:cstheme="minorBidi"/>
          <w:color w:val="231F20"/>
          <w:spacing w:val="5"/>
        </w:rPr>
        <w:t xml:space="preserve"> in </w:t>
      </w:r>
      <w:r w:rsidRPr="1ED19909">
        <w:rPr>
          <w:rFonts w:asciiTheme="minorHAnsi" w:eastAsiaTheme="minorEastAsia" w:hAnsiTheme="minorHAnsi" w:cstheme="minorBidi"/>
          <w:color w:val="231F20"/>
        </w:rPr>
        <w:t>a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i/>
          <w:iCs/>
          <w:color w:val="231F20"/>
        </w:rPr>
        <w:t>CLfT Online</w:t>
      </w:r>
      <w:r w:rsidRPr="1ED19909">
        <w:rPr>
          <w:rFonts w:asciiTheme="minorHAnsi" w:eastAsiaTheme="minorEastAsia" w:hAnsiTheme="minorHAnsi" w:cstheme="minorBidi"/>
          <w:color w:val="231F20"/>
        </w:rPr>
        <w:t xml:space="preserve"> program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</w:rPr>
        <w:t>is</w:t>
      </w:r>
      <w:r w:rsidRPr="1ED19909">
        <w:rPr>
          <w:rFonts w:asciiTheme="minorHAnsi" w:eastAsiaTheme="minorEastAsia" w:hAnsiTheme="minorHAnsi" w:cstheme="minorBidi"/>
          <w:color w:val="231F20"/>
          <w:spacing w:val="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</w:rPr>
        <w:t>$100 per person.</w:t>
      </w:r>
    </w:p>
    <w:p w14:paraId="0686E270" w14:textId="77777777" w:rsidR="00F26F00" w:rsidRPr="00601140" w:rsidRDefault="00F26F00" w:rsidP="1ED19909">
      <w:pPr>
        <w:pStyle w:val="BodyText"/>
        <w:spacing w:before="8"/>
        <w:ind w:left="0" w:firstLine="0"/>
        <w:rPr>
          <w:rFonts w:asciiTheme="minorHAnsi" w:eastAsiaTheme="minorEastAsia" w:hAnsiTheme="minorHAnsi" w:cstheme="minorBidi"/>
          <w:b/>
          <w:bCs/>
          <w:i/>
          <w:iCs/>
        </w:rPr>
      </w:pPr>
    </w:p>
    <w:p w14:paraId="7FA98BF8" w14:textId="2FE26299" w:rsidR="00F26F00" w:rsidRPr="00601140" w:rsidRDefault="00672E21" w:rsidP="1ED19909">
      <w:pPr>
        <w:pStyle w:val="Heading1"/>
        <w:rPr>
          <w:rFonts w:asciiTheme="minorHAnsi" w:eastAsiaTheme="minorEastAsia" w:hAnsiTheme="minorHAnsi" w:cstheme="minorBidi"/>
          <w:sz w:val="40"/>
          <w:szCs w:val="40"/>
        </w:rPr>
      </w:pPr>
      <w:r w:rsidRPr="1ED19909">
        <w:rPr>
          <w:rFonts w:asciiTheme="minorHAnsi" w:eastAsiaTheme="minorEastAsia" w:hAnsiTheme="minorHAnsi" w:cstheme="minorBidi"/>
          <w:color w:val="231F20"/>
          <w:spacing w:val="-4"/>
          <w:sz w:val="40"/>
          <w:szCs w:val="40"/>
        </w:rPr>
        <w:t>Travel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sz w:val="40"/>
          <w:szCs w:val="40"/>
        </w:rPr>
        <w:t xml:space="preserve"> </w:t>
      </w:r>
      <w:r w:rsidR="00935ABD" w:rsidRPr="1ED19909">
        <w:rPr>
          <w:rFonts w:asciiTheme="minorHAnsi" w:eastAsiaTheme="minorEastAsia" w:hAnsiTheme="minorHAnsi" w:cstheme="minorBidi"/>
          <w:color w:val="231F20"/>
          <w:spacing w:val="-2"/>
          <w:sz w:val="40"/>
          <w:szCs w:val="40"/>
        </w:rPr>
        <w:t>C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40"/>
          <w:szCs w:val="40"/>
        </w:rPr>
        <w:t>onsiderations</w:t>
      </w:r>
    </w:p>
    <w:p w14:paraId="1E5D377B" w14:textId="23FB9109" w:rsidR="00F26F00" w:rsidRPr="00601140" w:rsidRDefault="00672E21" w:rsidP="1ED19909">
      <w:pPr>
        <w:pStyle w:val="BodyText"/>
        <w:spacing w:before="76"/>
        <w:ind w:left="540" w:firstLine="0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Workshops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begin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Monday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afternoon,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starting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around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2</w:t>
      </w:r>
      <w:r w:rsidR="00E51C10"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: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3</w:t>
      </w:r>
      <w:r w:rsidR="00E51C10"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 xml:space="preserve">0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pm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 xml:space="preserve"> (varies at different venues)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.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</w:rPr>
        <w:t xml:space="preserve"> </w:t>
      </w:r>
    </w:p>
    <w:p w14:paraId="266BAC85" w14:textId="41325D26" w:rsidR="00F26F00" w:rsidRPr="00601140" w:rsidRDefault="00672E21" w:rsidP="1ED19909">
      <w:pPr>
        <w:pStyle w:val="BodyText"/>
        <w:spacing w:before="76"/>
        <w:ind w:left="540" w:firstLine="0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Workshops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="00EB6481"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usually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end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by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11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am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-10"/>
          <w:w w:val="105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</w:rPr>
        <w:t>Friday.</w:t>
      </w:r>
    </w:p>
    <w:p w14:paraId="0BC634E0" w14:textId="77777777" w:rsidR="00F26F00" w:rsidRPr="00601140" w:rsidRDefault="00F26F00" w:rsidP="1ED19909">
      <w:pPr>
        <w:pStyle w:val="BodyText"/>
        <w:spacing w:before="9"/>
        <w:ind w:left="0" w:firstLine="0"/>
        <w:rPr>
          <w:rFonts w:asciiTheme="minorHAnsi" w:eastAsiaTheme="minorEastAsia" w:hAnsiTheme="minorHAnsi" w:cstheme="minorBidi"/>
          <w:sz w:val="20"/>
          <w:szCs w:val="20"/>
        </w:rPr>
      </w:pPr>
    </w:p>
    <w:p w14:paraId="4DE71E96" w14:textId="4EC42CB0" w:rsidR="00F26F00" w:rsidRPr="00601140" w:rsidRDefault="00EB6481" w:rsidP="1ED19909">
      <w:pPr>
        <w:pStyle w:val="Heading2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  <w:w w:val="90"/>
        </w:rPr>
        <w:t>If travelling b</w:t>
      </w:r>
      <w:r w:rsidR="00672E21" w:rsidRPr="1ED19909">
        <w:rPr>
          <w:rFonts w:asciiTheme="minorHAnsi" w:eastAsiaTheme="minorEastAsia" w:hAnsiTheme="minorHAnsi" w:cstheme="minorBidi"/>
          <w:color w:val="231F20"/>
          <w:w w:val="90"/>
        </w:rPr>
        <w:t>y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  <w:w w:val="90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w w:val="95"/>
        </w:rPr>
        <w:t>vehicle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95"/>
        </w:rPr>
        <w:t>:</w:t>
      </w:r>
    </w:p>
    <w:p w14:paraId="13726C15" w14:textId="1B7A1D0D" w:rsidR="00F26F0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sk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at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="002969A1"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>participants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rrive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no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later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an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1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m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Monday.</w:t>
      </w:r>
      <w:r w:rsidR="00601140">
        <w:rPr>
          <w:rFonts w:asciiTheme="minorHAnsi" w:hAnsiTheme="minorHAnsi" w:cstheme="minorHAnsi"/>
          <w:color w:val="231F20"/>
          <w:spacing w:val="-2"/>
          <w:sz w:val="24"/>
        </w:rPr>
        <w:br/>
      </w:r>
      <w:r w:rsidR="00601140">
        <w:rPr>
          <w:rFonts w:asciiTheme="minorHAnsi" w:hAnsiTheme="minorHAnsi" w:cstheme="minorHAnsi"/>
          <w:color w:val="231F20"/>
          <w:spacing w:val="-2"/>
          <w:sz w:val="24"/>
        </w:rPr>
        <w:br/>
      </w:r>
    </w:p>
    <w:p w14:paraId="1DCF10A5" w14:textId="1657D699" w:rsidR="00F26F00" w:rsidRPr="00601140" w:rsidRDefault="00EB6481" w:rsidP="1ED19909">
      <w:pPr>
        <w:pStyle w:val="Heading2"/>
        <w:rPr>
          <w:rFonts w:asciiTheme="minorHAnsi" w:eastAsiaTheme="minorEastAsia" w:hAnsiTheme="minorHAnsi" w:cstheme="minorBidi"/>
        </w:rPr>
      </w:pPr>
      <w:r>
        <w:br/>
      </w:r>
      <w:r w:rsidRPr="1ED19909">
        <w:rPr>
          <w:rFonts w:asciiTheme="minorHAnsi" w:eastAsiaTheme="minorEastAsia" w:hAnsiTheme="minorHAnsi" w:cstheme="minorBidi"/>
          <w:color w:val="231F20"/>
          <w:w w:val="90"/>
        </w:rPr>
        <w:lastRenderedPageBreak/>
        <w:t xml:space="preserve">If travelling by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5"/>
          <w:w w:val="95"/>
        </w:rPr>
        <w:t>air</w:t>
      </w:r>
      <w:r w:rsidRPr="1ED19909">
        <w:rPr>
          <w:rFonts w:asciiTheme="minorHAnsi" w:eastAsiaTheme="minorEastAsia" w:hAnsiTheme="minorHAnsi" w:cstheme="minorBidi"/>
          <w:color w:val="231F20"/>
          <w:spacing w:val="-5"/>
          <w:w w:val="95"/>
        </w:rPr>
        <w:t>:</w:t>
      </w:r>
    </w:p>
    <w:p w14:paraId="2BBE5060" w14:textId="5C5CD055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lease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schedule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flight</w:t>
      </w:r>
      <w:r w:rsidRPr="1ED19909">
        <w:rPr>
          <w:rFonts w:asciiTheme="minorHAnsi" w:eastAsiaTheme="minorEastAsia" w:hAnsiTheme="minorHAnsi" w:cstheme="minorBidi"/>
          <w:color w:val="231F20"/>
          <w:spacing w:val="2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rrivals</w:t>
      </w:r>
      <w:r w:rsidR="000E2CBF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at least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="000E2CBF"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>two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hours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head</w:t>
      </w:r>
      <w:r w:rsidRPr="1ED19909">
        <w:rPr>
          <w:rFonts w:asciiTheme="minorHAnsi" w:eastAsiaTheme="minorEastAsia" w:hAnsiTheme="minorHAnsi" w:cstheme="minorBidi"/>
          <w:color w:val="231F20"/>
          <w:spacing w:val="2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f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2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orkshop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start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time.</w:t>
      </w:r>
    </w:p>
    <w:p w14:paraId="620AE2E6" w14:textId="01F6E79E" w:rsidR="002E2021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 xml:space="preserve">Considerations when planning flights: </w:t>
      </w:r>
    </w:p>
    <w:p w14:paraId="4E61716C" w14:textId="04A45906" w:rsidR="002E2021" w:rsidRPr="00601140" w:rsidRDefault="000E2CBF" w:rsidP="1ED19909">
      <w:pPr>
        <w:pStyle w:val="ListParagraph"/>
        <w:numPr>
          <w:ilvl w:val="1"/>
          <w:numId w:val="1"/>
        </w:numPr>
        <w:tabs>
          <w:tab w:val="left" w:pos="899"/>
        </w:tabs>
        <w:rPr>
          <w:rFonts w:asciiTheme="minorHAnsi" w:eastAsiaTheme="minorEastAsia" w:hAnsiTheme="minorHAnsi" w:cstheme="minorBidi"/>
          <w:color w:val="231F20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The distance to and from the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airport</w:t>
      </w:r>
      <w:r w:rsidR="000810D6"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 xml:space="preserve"> and the workshop venue</w:t>
      </w:r>
    </w:p>
    <w:p w14:paraId="22278350" w14:textId="39634B40" w:rsidR="002E2021" w:rsidRPr="00601140" w:rsidRDefault="1ED19909" w:rsidP="1ED19909">
      <w:pPr>
        <w:pStyle w:val="ListParagraph"/>
        <w:numPr>
          <w:ilvl w:val="1"/>
          <w:numId w:val="1"/>
        </w:numPr>
        <w:tabs>
          <w:tab w:val="left" w:pos="899"/>
        </w:tabs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In addition to the distance to the airport, when planning your Departure flight, consider airport arrival time preference. (i.e., 2 hours prior to your flight) </w:t>
      </w:r>
    </w:p>
    <w:p w14:paraId="06F66B3A" w14:textId="41570308" w:rsidR="002E2021" w:rsidRPr="00601140" w:rsidRDefault="00672E21" w:rsidP="1ED19909">
      <w:pPr>
        <w:pStyle w:val="ListParagraph"/>
        <w:numPr>
          <w:ilvl w:val="1"/>
          <w:numId w:val="1"/>
        </w:numPr>
        <w:tabs>
          <w:tab w:val="left" w:pos="899"/>
        </w:tabs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Schedule to depart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Friday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afternoon.</w:t>
      </w:r>
      <w:r w:rsidR="000E2CBF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 </w:t>
      </w:r>
      <w:r w:rsidR="0033347D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Airport shuttles will </w:t>
      </w:r>
      <w:r w:rsidR="000E2CBF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  <w:u w:val="single"/>
        </w:rPr>
        <w:t>not</w:t>
      </w:r>
      <w:r w:rsidR="000E2CBF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 depart the workshop venue until the conclusion of the workshop. </w:t>
      </w:r>
    </w:p>
    <w:p w14:paraId="710E2B9F" w14:textId="77777777" w:rsidR="000E2CBF" w:rsidRPr="00601140" w:rsidRDefault="000E2CBF" w:rsidP="1ED19909">
      <w:pPr>
        <w:pStyle w:val="ListParagraph"/>
        <w:tabs>
          <w:tab w:val="left" w:pos="899"/>
        </w:tabs>
        <w:spacing w:before="56"/>
        <w:ind w:firstLine="0"/>
        <w:rPr>
          <w:rFonts w:asciiTheme="minorHAnsi" w:eastAsiaTheme="minorEastAsia" w:hAnsiTheme="minorHAnsi" w:cstheme="minorBidi"/>
        </w:rPr>
      </w:pPr>
    </w:p>
    <w:p w14:paraId="5783C791" w14:textId="52813B40" w:rsidR="00F26F00" w:rsidRPr="00601140" w:rsidRDefault="00672E21" w:rsidP="1ED19909">
      <w:pPr>
        <w:tabs>
          <w:tab w:val="left" w:pos="899"/>
        </w:tabs>
        <w:spacing w:before="56"/>
        <w:ind w:left="540"/>
        <w:rPr>
          <w:rFonts w:asciiTheme="minorHAnsi" w:eastAsiaTheme="minorEastAsia" w:hAnsiTheme="minorHAnsi" w:cstheme="minorBidi"/>
          <w:b/>
          <w:bCs/>
          <w:sz w:val="36"/>
          <w:szCs w:val="36"/>
        </w:rPr>
      </w:pPr>
      <w:r w:rsidRPr="1ED19909">
        <w:rPr>
          <w:rFonts w:asciiTheme="minorHAnsi" w:eastAsiaTheme="minorEastAsia" w:hAnsiTheme="minorHAnsi" w:cstheme="minorBidi"/>
          <w:b/>
          <w:bCs/>
          <w:color w:val="231F20"/>
          <w:sz w:val="40"/>
          <w:szCs w:val="40"/>
        </w:rPr>
        <w:t>Workshop</w:t>
      </w:r>
      <w:r w:rsidRPr="1ED19909">
        <w:rPr>
          <w:rFonts w:asciiTheme="minorHAnsi" w:eastAsiaTheme="minorEastAsia" w:hAnsiTheme="minorHAnsi" w:cstheme="minorBidi"/>
          <w:b/>
          <w:bCs/>
          <w:color w:val="231F20"/>
          <w:spacing w:val="-8"/>
          <w:sz w:val="40"/>
          <w:szCs w:val="40"/>
        </w:rPr>
        <w:t xml:space="preserve"> </w:t>
      </w:r>
      <w:r w:rsidRPr="1ED19909">
        <w:rPr>
          <w:rFonts w:asciiTheme="minorHAnsi" w:eastAsiaTheme="minorEastAsia" w:hAnsiTheme="minorHAnsi" w:cstheme="minorBidi"/>
          <w:b/>
          <w:bCs/>
          <w:color w:val="231F20"/>
          <w:sz w:val="40"/>
          <w:szCs w:val="40"/>
        </w:rPr>
        <w:t>Reimbursement</w:t>
      </w:r>
      <w:r w:rsidRPr="1ED19909">
        <w:rPr>
          <w:rFonts w:asciiTheme="minorHAnsi" w:eastAsiaTheme="minorEastAsia" w:hAnsiTheme="minorHAnsi" w:cstheme="minorBidi"/>
          <w:b/>
          <w:bCs/>
          <w:color w:val="231F20"/>
          <w:spacing w:val="-7"/>
          <w:sz w:val="40"/>
          <w:szCs w:val="40"/>
        </w:rPr>
        <w:t xml:space="preserve"> </w:t>
      </w:r>
      <w:r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40"/>
          <w:szCs w:val="40"/>
        </w:rPr>
        <w:t>Procedure</w:t>
      </w:r>
      <w:r w:rsidR="004E76AD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40"/>
          <w:szCs w:val="40"/>
        </w:rPr>
        <w:t xml:space="preserve"> </w:t>
      </w:r>
      <w:r w:rsidR="007D160A" w:rsidRPr="00601140">
        <w:rPr>
          <w:rFonts w:asciiTheme="minorHAnsi" w:hAnsiTheme="minorHAnsi" w:cstheme="minorHAnsi"/>
          <w:b/>
          <w:bCs/>
          <w:color w:val="231F20"/>
          <w:spacing w:val="-2"/>
          <w:sz w:val="40"/>
          <w:szCs w:val="40"/>
        </w:rPr>
        <w:br/>
      </w:r>
      <w:r w:rsidR="004E76AD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36"/>
          <w:szCs w:val="36"/>
        </w:rPr>
        <w:t>(State Agencies</w:t>
      </w:r>
      <w:r w:rsidR="007D160A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36"/>
          <w:szCs w:val="36"/>
        </w:rPr>
        <w:t xml:space="preserve"> Only)</w:t>
      </w:r>
    </w:p>
    <w:p w14:paraId="5984DB9C" w14:textId="77777777" w:rsidR="00601140" w:rsidRPr="00601140" w:rsidRDefault="00601140" w:rsidP="1ED19909">
      <w:pPr>
        <w:tabs>
          <w:tab w:val="left" w:pos="899"/>
        </w:tabs>
        <w:rPr>
          <w:rFonts w:asciiTheme="minorHAnsi" w:eastAsiaTheme="minorEastAsia" w:hAnsiTheme="minorHAnsi" w:cstheme="minorBidi"/>
          <w:sz w:val="20"/>
          <w:szCs w:val="20"/>
        </w:rPr>
      </w:pPr>
    </w:p>
    <w:p w14:paraId="2418CC21" w14:textId="335185C0" w:rsidR="007F6672" w:rsidRPr="00601140" w:rsidRDefault="007F667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Our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reimbursement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process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begins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  <w:u w:val="single"/>
        </w:rPr>
        <w:t>after</w:t>
      </w:r>
      <w:r w:rsidRPr="1ED19909">
        <w:rPr>
          <w:rFonts w:asciiTheme="minorHAnsi" w:eastAsiaTheme="minorEastAsia" w:hAnsiTheme="minorHAnsi" w:cstheme="minorBidi"/>
          <w:color w:val="231F20"/>
          <w:spacing w:val="23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2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workshop.</w:t>
      </w:r>
    </w:p>
    <w:p w14:paraId="758BEE33" w14:textId="0990D081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75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ver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st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f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eals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eginning</w:t>
      </w:r>
      <w:r w:rsidR="000E2CBF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wit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lunc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onday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roug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lunch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n</w:t>
      </w:r>
      <w:r w:rsidRPr="1ED19909">
        <w:rPr>
          <w:rFonts w:asciiTheme="minorHAnsi" w:eastAsiaTheme="minorEastAsia" w:hAnsiTheme="minorHAnsi" w:cstheme="minorBidi"/>
          <w:color w:val="231F20"/>
          <w:spacing w:val="1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Friday</w:t>
      </w:r>
      <w:r w:rsidR="000E2CBF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.</w:t>
      </w:r>
    </w:p>
    <w:p w14:paraId="7F3EA061" w14:textId="77777777" w:rsidR="007F6672" w:rsidRPr="00601140" w:rsidRDefault="000E2CBF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We do not cover the costs of snacks and drinks while traveling.</w:t>
      </w:r>
    </w:p>
    <w:p w14:paraId="56860C21" w14:textId="7E041FA3" w:rsidR="007F6672" w:rsidRPr="00601140" w:rsidRDefault="007F6672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do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not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st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f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</w:t>
      </w:r>
      <w:r w:rsidRPr="1ED19909">
        <w:rPr>
          <w:rFonts w:asciiTheme="minorHAnsi" w:eastAsiaTheme="minorEastAsia" w:hAnsiTheme="minorHAnsi" w:cstheme="minorBidi"/>
          <w:color w:val="231F20"/>
          <w:spacing w:val="1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ntal</w:t>
      </w:r>
      <w:r w:rsidRPr="1ED19909">
        <w:rPr>
          <w:rFonts w:asciiTheme="minorHAnsi" w:eastAsiaTheme="minorEastAsia" w:hAnsiTheme="minorHAnsi" w:cstheme="minorBidi"/>
          <w:color w:val="231F20"/>
          <w:spacing w:val="11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vehicle without prior approval from the CLfT Director.</w:t>
      </w:r>
    </w:p>
    <w:p w14:paraId="51F9A13E" w14:textId="2E958956" w:rsidR="000E2CBF" w:rsidRPr="00601140" w:rsidRDefault="007F667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ileag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t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urrent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IRS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ate.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(We cannot reimburs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oth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ileag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nd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gas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receipts)</w:t>
      </w:r>
    </w:p>
    <w:p w14:paraId="58C6E0A9" w14:textId="3A9027D7" w:rsidR="00F26F00" w:rsidRPr="00601140" w:rsidRDefault="001853EE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="00197262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must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ceive</w:t>
      </w:r>
      <w:r w:rsidR="00197262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copies of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4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receipts!</w:t>
      </w:r>
      <w:r w:rsidR="00716B90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 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>We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15"/>
          <w:sz w:val="24"/>
          <w:szCs w:val="24"/>
        </w:rPr>
        <w:t xml:space="preserve"> 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>do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14"/>
          <w:sz w:val="24"/>
          <w:szCs w:val="24"/>
        </w:rPr>
        <w:t xml:space="preserve"> not 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>pay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14"/>
          <w:sz w:val="24"/>
          <w:szCs w:val="24"/>
        </w:rPr>
        <w:t xml:space="preserve"> 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>per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14"/>
          <w:sz w:val="24"/>
          <w:szCs w:val="24"/>
        </w:rPr>
        <w:t xml:space="preserve"> 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>diem!</w:t>
      </w:r>
    </w:p>
    <w:p w14:paraId="60A59D91" w14:textId="6F01FE92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>can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not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for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lothing</w:t>
      </w:r>
      <w:r w:rsidRPr="1ED19909">
        <w:rPr>
          <w:rFonts w:asciiTheme="minorHAnsi" w:eastAsiaTheme="minorEastAsia" w:hAnsiTheme="minorHAnsi" w:cstheme="minorBidi"/>
          <w:color w:val="231F20"/>
          <w:spacing w:val="17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(coats,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oots,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gloves,</w:t>
      </w:r>
      <w:r w:rsidRPr="1ED19909">
        <w:rPr>
          <w:rFonts w:asciiTheme="minorHAnsi" w:eastAsiaTheme="minorEastAsia" w:hAnsiTheme="minorHAnsi" w:cstheme="minorBidi"/>
          <w:color w:val="231F20"/>
          <w:spacing w:val="16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etc.)</w:t>
      </w:r>
      <w:r w:rsidR="00716B90" w:rsidRPr="1ED19909">
        <w:rPr>
          <w:rFonts w:asciiTheme="minorHAnsi" w:eastAsiaTheme="minorEastAsia" w:hAnsiTheme="minorHAnsi" w:cstheme="minorBidi"/>
          <w:b/>
          <w:bCs/>
          <w:color w:val="231F20"/>
          <w:spacing w:val="-2"/>
          <w:sz w:val="24"/>
          <w:szCs w:val="24"/>
        </w:rPr>
        <w:t xml:space="preserve"> </w:t>
      </w:r>
    </w:p>
    <w:p w14:paraId="4C9AAC46" w14:textId="7DC9041B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Reimbursement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checks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can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go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to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either the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gency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>and/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or</w:t>
      </w: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the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participant.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 xml:space="preserve"> Reimbursements can be split as needed.</w:t>
      </w:r>
    </w:p>
    <w:p w14:paraId="6DB8A197" w14:textId="77777777" w:rsidR="004E76AD" w:rsidRPr="00601140" w:rsidRDefault="004E76AD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reimburse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“reasonable” Economy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irfare.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will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not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cover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1st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class</w:t>
      </w:r>
      <w:r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seating.</w:t>
      </w:r>
    </w:p>
    <w:p w14:paraId="45050C60" w14:textId="2CCB3755" w:rsidR="004E76AD" w:rsidRPr="00601140" w:rsidRDefault="004E76AD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We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will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cover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the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baggage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fee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for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1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checked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bag.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(exceptions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by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approval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of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CLfT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Director)</w:t>
      </w:r>
    </w:p>
    <w:p w14:paraId="64CFE925" w14:textId="77777777" w:rsidR="00F26F00" w:rsidRDefault="00F26F00" w:rsidP="1ED19909">
      <w:pPr>
        <w:pStyle w:val="BodyText"/>
        <w:spacing w:before="127"/>
        <w:ind w:left="0" w:firstLine="0"/>
        <w:rPr>
          <w:rFonts w:asciiTheme="minorHAnsi" w:eastAsiaTheme="minorEastAsia" w:hAnsiTheme="minorHAnsi" w:cstheme="minorBidi"/>
        </w:rPr>
      </w:pPr>
    </w:p>
    <w:p w14:paraId="173029FA" w14:textId="77777777" w:rsidR="00F26F00" w:rsidRPr="00601140" w:rsidRDefault="00672E21" w:rsidP="1ED19909">
      <w:pPr>
        <w:pStyle w:val="Heading1"/>
        <w:rPr>
          <w:rFonts w:asciiTheme="minorHAnsi" w:eastAsiaTheme="minorEastAsia" w:hAnsiTheme="minorHAnsi" w:cstheme="minorBidi"/>
          <w:sz w:val="40"/>
          <w:szCs w:val="40"/>
        </w:rPr>
      </w:pPr>
      <w:r w:rsidRPr="1ED19909">
        <w:rPr>
          <w:rFonts w:asciiTheme="minorHAnsi" w:eastAsiaTheme="minorEastAsia" w:hAnsiTheme="minorHAnsi" w:cstheme="minorBidi"/>
          <w:color w:val="231F20"/>
          <w:sz w:val="40"/>
          <w:szCs w:val="40"/>
        </w:rPr>
        <w:t>Workshop</w:t>
      </w:r>
      <w:r w:rsidRPr="1ED19909">
        <w:rPr>
          <w:rFonts w:asciiTheme="minorHAnsi" w:eastAsiaTheme="minorEastAsia" w:hAnsiTheme="minorHAnsi" w:cstheme="minorBidi"/>
          <w:color w:val="231F20"/>
          <w:spacing w:val="-14"/>
          <w:sz w:val="40"/>
          <w:szCs w:val="40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40"/>
          <w:szCs w:val="40"/>
        </w:rPr>
        <w:t>Logistics</w:t>
      </w:r>
    </w:p>
    <w:p w14:paraId="2DC72720" w14:textId="69ECE4EC" w:rsidR="00F26F00" w:rsidRPr="00601140" w:rsidRDefault="00601140" w:rsidP="1ED19909">
      <w:pPr>
        <w:pStyle w:val="Heading2"/>
        <w:spacing w:before="67"/>
        <w:rPr>
          <w:rFonts w:asciiTheme="minorHAnsi" w:eastAsiaTheme="minorEastAsia" w:hAnsiTheme="minorHAnsi" w:cstheme="minorBidi"/>
        </w:rPr>
      </w:pPr>
      <w:r>
        <w:br/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</w:rPr>
        <w:t>Wha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5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</w:rPr>
        <w:t>to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</w:rPr>
        <w:t>bring</w:t>
      </w:r>
    </w:p>
    <w:p w14:paraId="4C34BF28" w14:textId="77777777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Dress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ode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is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“casual”,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gency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uniform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is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not</w:t>
      </w:r>
      <w:r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needed.</w:t>
      </w:r>
    </w:p>
    <w:p w14:paraId="1E9634C7" w14:textId="77777777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Field</w:t>
      </w:r>
      <w:r w:rsidRPr="1ED19909">
        <w:rPr>
          <w:rFonts w:asciiTheme="minorHAnsi" w:eastAsiaTheme="minorEastAsia" w:hAnsiTheme="minorHAnsi" w:cstheme="minorBidi"/>
          <w:color w:val="231F20"/>
          <w:spacing w:val="-16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boots/</w:t>
      </w:r>
      <w:r w:rsidRPr="1ED19909">
        <w:rPr>
          <w:rFonts w:asciiTheme="minorHAnsi" w:eastAsiaTheme="minorEastAsia" w:hAnsiTheme="minorHAnsi" w:cstheme="minorBidi"/>
          <w:color w:val="231F20"/>
          <w:spacing w:val="-15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hiking</w:t>
      </w:r>
      <w:r w:rsidRPr="1ED19909">
        <w:rPr>
          <w:rFonts w:asciiTheme="minorHAnsi" w:eastAsiaTheme="minorEastAsia" w:hAnsiTheme="minorHAnsi" w:cstheme="minorBidi"/>
          <w:color w:val="231F20"/>
          <w:spacing w:val="-16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boots</w:t>
      </w:r>
    </w:p>
    <w:p w14:paraId="03738891" w14:textId="77777777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  <w:w w:val="110"/>
          <w:sz w:val="24"/>
          <w:szCs w:val="24"/>
        </w:rPr>
        <w:t>Toiletries</w:t>
      </w:r>
    </w:p>
    <w:p w14:paraId="024AE717" w14:textId="77777777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ring</w:t>
      </w:r>
      <w:r w:rsidRPr="1ED19909">
        <w:rPr>
          <w:rFonts w:asciiTheme="minorHAnsi" w:eastAsiaTheme="minorEastAsia" w:hAnsiTheme="minorHAnsi" w:cstheme="minorBidi"/>
          <w:color w:val="231F20"/>
          <w:spacing w:val="21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ppropriate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uter</w:t>
      </w:r>
      <w:r w:rsidRPr="1ED19909">
        <w:rPr>
          <w:rFonts w:asciiTheme="minorHAnsi" w:eastAsiaTheme="minorEastAsia" w:hAnsiTheme="minorHAnsi" w:cstheme="minorBidi"/>
          <w:color w:val="231F20"/>
          <w:spacing w:val="21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ar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(be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repared</w:t>
      </w:r>
      <w:r w:rsidRPr="1ED19909">
        <w:rPr>
          <w:rFonts w:asciiTheme="minorHAnsi" w:eastAsiaTheme="minorEastAsia" w:hAnsiTheme="minorHAnsi" w:cstheme="minorBidi"/>
          <w:color w:val="231F20"/>
          <w:spacing w:val="21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for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rain</w:t>
      </w:r>
      <w:r w:rsidRPr="1ED19909">
        <w:rPr>
          <w:rFonts w:asciiTheme="minorHAnsi" w:eastAsiaTheme="minorEastAsia" w:hAnsiTheme="minorHAnsi" w:cstheme="minorBidi"/>
          <w:color w:val="231F20"/>
          <w:spacing w:val="21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nd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r</w:t>
      </w:r>
      <w:r w:rsidRPr="1ED19909">
        <w:rPr>
          <w:rFonts w:asciiTheme="minorHAnsi" w:eastAsiaTheme="minorEastAsia" w:hAnsiTheme="minorHAnsi" w:cstheme="minorBidi"/>
          <w:color w:val="231F20"/>
          <w:spacing w:val="22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snow)</w:t>
      </w:r>
    </w:p>
    <w:p w14:paraId="0E900A9E" w14:textId="078A6A84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lastRenderedPageBreak/>
        <w:t>Linens,</w:t>
      </w:r>
      <w:r w:rsidRPr="1ED19909">
        <w:rPr>
          <w:rFonts w:asciiTheme="minorHAnsi" w:eastAsiaTheme="minorEastAsia" w:hAnsiTheme="minorHAnsi" w:cstheme="minorBidi"/>
          <w:color w:val="231F20"/>
          <w:spacing w:val="24"/>
          <w:sz w:val="24"/>
          <w:szCs w:val="24"/>
        </w:rPr>
        <w:t xml:space="preserve"> </w:t>
      </w:r>
      <w:r w:rsidR="00601140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illows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,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nd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owels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re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rovided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y</w:t>
      </w:r>
      <w:r w:rsidRPr="1ED19909">
        <w:rPr>
          <w:rFonts w:asciiTheme="minorHAnsi" w:eastAsiaTheme="minorEastAsia" w:hAnsiTheme="minorHAnsi" w:cstheme="minorBidi"/>
          <w:color w:val="231F20"/>
          <w:spacing w:val="2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facilities.</w:t>
      </w:r>
    </w:p>
    <w:p w14:paraId="46F3F7C9" w14:textId="77777777" w:rsidR="00F26F00" w:rsidRPr="00601140" w:rsidRDefault="00F26F00" w:rsidP="1ED19909">
      <w:pPr>
        <w:pStyle w:val="BodyText"/>
        <w:spacing w:before="9"/>
        <w:ind w:left="0" w:firstLine="0"/>
        <w:rPr>
          <w:rFonts w:asciiTheme="minorHAnsi" w:eastAsiaTheme="minorEastAsia" w:hAnsiTheme="minorHAnsi" w:cstheme="minorBidi"/>
        </w:rPr>
      </w:pPr>
    </w:p>
    <w:p w14:paraId="1875C731" w14:textId="2F5988ED" w:rsidR="00F26F00" w:rsidRPr="00601140" w:rsidRDefault="00672E21" w:rsidP="1ED19909">
      <w:pPr>
        <w:pStyle w:val="Heading2"/>
        <w:spacing w:before="1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</w:rPr>
        <w:t>Meals</w:t>
      </w:r>
    </w:p>
    <w:p w14:paraId="4C85D933" w14:textId="2329F4E9" w:rsidR="000213D8" w:rsidRPr="00601140" w:rsidRDefault="00015832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>Provided meals begin with Monday’s lunch</w:t>
      </w:r>
      <w:r w:rsidR="009D3DB0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>,</w:t>
      </w:r>
      <w:r w:rsidR="000213D8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and</w:t>
      </w:r>
      <w:r w:rsidR="009D3DB0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include breakfast, lunch and dinner on Tuesday, Wednesday, and Thursday</w:t>
      </w:r>
      <w:r w:rsidR="000213D8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, </w:t>
      </w:r>
      <w:r w:rsidR="00601140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>breakfast,</w:t>
      </w:r>
      <w:r w:rsidR="000213D8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and lunch on Friday.</w:t>
      </w:r>
    </w:p>
    <w:p w14:paraId="79676F39" w14:textId="6035DF69" w:rsidR="00F26F00" w:rsidRPr="00601140" w:rsidRDefault="00716B90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>V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egetarian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options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9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r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provided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 xml:space="preserve"> by our meal service providers.</w:t>
      </w:r>
    </w:p>
    <w:p w14:paraId="1022E867" w14:textId="1119CA9D" w:rsidR="00F26F00" w:rsidRPr="00601140" w:rsidRDefault="00672E21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Special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diets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>can be challenging to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ccommodate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.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Some facilities handle special diets better than others. Participants may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consider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bringing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food,</w:t>
      </w:r>
      <w:r w:rsidRPr="1ED19909">
        <w:rPr>
          <w:rFonts w:asciiTheme="minorHAnsi" w:eastAsiaTheme="minorEastAsia" w:hAnsiTheme="minorHAnsi" w:cstheme="minorBidi"/>
          <w:color w:val="231F20"/>
          <w:spacing w:val="-11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snacks,</w:t>
      </w:r>
      <w:r w:rsidRPr="1ED19909">
        <w:rPr>
          <w:rFonts w:asciiTheme="minorHAnsi" w:eastAsiaTheme="minorEastAsia" w:hAnsiTheme="minorHAnsi" w:cstheme="minorBidi"/>
          <w:color w:val="231F20"/>
          <w:spacing w:val="-12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4"/>
          <w:w w:val="105"/>
          <w:sz w:val="24"/>
          <w:szCs w:val="24"/>
        </w:rPr>
        <w:t>etc.</w:t>
      </w:r>
      <w:r w:rsidR="00197262" w:rsidRPr="1ED19909">
        <w:rPr>
          <w:rFonts w:asciiTheme="minorHAnsi" w:eastAsiaTheme="minorEastAsia" w:hAnsiTheme="minorHAnsi" w:cstheme="minorBidi"/>
          <w:color w:val="231F20"/>
          <w:spacing w:val="-4"/>
          <w:w w:val="105"/>
          <w:sz w:val="24"/>
          <w:szCs w:val="24"/>
        </w:rPr>
        <w:t xml:space="preserve"> as well as contacting the CLfT Director for assistance in selecting their best workshop option.</w:t>
      </w:r>
    </w:p>
    <w:p w14:paraId="2B659661" w14:textId="63A40F24" w:rsidR="00F26F00" w:rsidRPr="00601140" w:rsidRDefault="00601140" w:rsidP="1ED19909">
      <w:pPr>
        <w:pStyle w:val="Heading2"/>
        <w:rPr>
          <w:rFonts w:asciiTheme="minorHAnsi" w:eastAsiaTheme="minorEastAsia" w:hAnsiTheme="minorHAnsi" w:cstheme="minorBidi"/>
        </w:rPr>
      </w:pPr>
      <w:r>
        <w:rPr>
          <w:rFonts w:asciiTheme="minorHAnsi" w:hAnsiTheme="minorHAnsi" w:cstheme="minorHAnsi"/>
          <w:color w:val="231F20"/>
          <w:spacing w:val="-4"/>
        </w:rPr>
        <w:br/>
      </w:r>
      <w:r w:rsidR="00860955" w:rsidRPr="1ED19909">
        <w:rPr>
          <w:rFonts w:asciiTheme="minorHAnsi" w:eastAsiaTheme="minorEastAsia" w:hAnsiTheme="minorHAnsi" w:cstheme="minorBidi"/>
          <w:color w:val="231F20"/>
          <w:spacing w:val="-4"/>
        </w:rPr>
        <w:t xml:space="preserve">The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</w:rPr>
        <w:t>Hunt</w:t>
      </w:r>
    </w:p>
    <w:p w14:paraId="7346DF6D" w14:textId="4BD2B67B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7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>Participants are not required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to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860955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participate in the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hunt.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W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do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sk,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860955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however,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tha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>they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go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long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and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>observe</w:t>
      </w:r>
      <w:r w:rsidRPr="1ED19909">
        <w:rPr>
          <w:rFonts w:asciiTheme="minorHAnsi" w:eastAsiaTheme="minorEastAsia" w:hAnsiTheme="minorHAnsi" w:cstheme="minorBidi"/>
          <w:color w:val="231F20"/>
          <w:spacing w:val="-2"/>
          <w:w w:val="105"/>
          <w:sz w:val="24"/>
          <w:szCs w:val="24"/>
        </w:rPr>
        <w:t xml:space="preserve"> to have a better understanding of hunting.</w:t>
      </w:r>
    </w:p>
    <w:p w14:paraId="00F650C9" w14:textId="77777777" w:rsidR="00F26F00" w:rsidRPr="00601140" w:rsidRDefault="00F26F00" w:rsidP="1ED19909">
      <w:pPr>
        <w:pStyle w:val="BodyText"/>
        <w:spacing w:before="9"/>
        <w:ind w:left="0" w:firstLine="0"/>
        <w:rPr>
          <w:rFonts w:asciiTheme="minorHAnsi" w:eastAsiaTheme="minorEastAsia" w:hAnsiTheme="minorHAnsi" w:cstheme="minorBidi"/>
          <w:sz w:val="20"/>
          <w:szCs w:val="20"/>
        </w:rPr>
      </w:pPr>
    </w:p>
    <w:p w14:paraId="0485EFFC" w14:textId="77777777" w:rsidR="00F26F00" w:rsidRPr="00601140" w:rsidRDefault="00672E21" w:rsidP="1ED19909">
      <w:pPr>
        <w:pStyle w:val="Heading2"/>
        <w:spacing w:before="1"/>
        <w:rPr>
          <w:rFonts w:asciiTheme="minorHAnsi" w:eastAsiaTheme="minorEastAsia" w:hAnsiTheme="minorHAnsi" w:cstheme="minorBidi"/>
        </w:rPr>
      </w:pPr>
      <w:r w:rsidRPr="1ED19909">
        <w:rPr>
          <w:rFonts w:asciiTheme="minorHAnsi" w:eastAsiaTheme="minorEastAsia" w:hAnsiTheme="minorHAnsi" w:cstheme="minorBidi"/>
          <w:color w:val="231F20"/>
          <w:spacing w:val="-2"/>
        </w:rPr>
        <w:t>General</w:t>
      </w:r>
    </w:p>
    <w:p w14:paraId="21545C89" w14:textId="58A21F5D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spacing w:before="96"/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 xml:space="preserve">To </w:t>
      </w:r>
      <w:r w:rsidR="00860955"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>fulfill</w:t>
      </w:r>
      <w:r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 xml:space="preserve"> the requirements, goals and objectives of the program, participants m</w:t>
      </w:r>
      <w:r w:rsidR="00672E21"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>us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1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>attend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1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>all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7"/>
          <w:w w:val="11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10"/>
          <w:sz w:val="24"/>
          <w:szCs w:val="24"/>
        </w:rPr>
        <w:t>5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8"/>
          <w:w w:val="11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4"/>
          <w:w w:val="110"/>
          <w:sz w:val="24"/>
          <w:szCs w:val="24"/>
        </w:rPr>
        <w:t>days.</w:t>
      </w:r>
    </w:p>
    <w:p w14:paraId="3C6EA568" w14:textId="0EBE30DB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V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isitors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r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observers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are not permitted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6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ithou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prior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pproval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by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 </w:t>
      </w:r>
      <w:r w:rsidRPr="1ED19909">
        <w:rPr>
          <w:rFonts w:asciiTheme="minorHAnsi" w:eastAsiaTheme="minorEastAsia" w:hAnsiTheme="minorHAnsi" w:cstheme="minorBidi"/>
          <w:color w:val="231F20"/>
          <w:spacing w:val="5"/>
          <w:sz w:val="24"/>
          <w:szCs w:val="24"/>
        </w:rPr>
        <w:t xml:space="preserve">the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CLf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6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Director.</w:t>
      </w:r>
    </w:p>
    <w:p w14:paraId="7BCC52B8" w14:textId="43192CA3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pacing w:val="-3"/>
          <w:sz w:val="24"/>
          <w:szCs w:val="24"/>
        </w:rPr>
        <w:t>We do not allow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3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personal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3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firearms.</w:t>
      </w:r>
    </w:p>
    <w:p w14:paraId="688E4D62" w14:textId="0032CC03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 xml:space="preserve">Service animals are </w:t>
      </w:r>
      <w:r w:rsidR="00860955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welcome;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 xml:space="preserve"> </w:t>
      </w:r>
      <w:r w:rsidR="00860955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however,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>pets</w:t>
      </w:r>
      <w:r w:rsidRPr="1ED19909">
        <w:rPr>
          <w:rFonts w:asciiTheme="minorHAnsi" w:eastAsiaTheme="minorEastAsia" w:hAnsiTheme="minorHAnsi" w:cstheme="minorBidi"/>
          <w:color w:val="231F20"/>
          <w:w w:val="105"/>
          <w:sz w:val="24"/>
          <w:szCs w:val="24"/>
        </w:rPr>
        <w:t xml:space="preserve"> are not permitted.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16"/>
          <w:w w:val="105"/>
          <w:sz w:val="24"/>
          <w:szCs w:val="24"/>
        </w:rPr>
        <w:t xml:space="preserve"> </w:t>
      </w:r>
    </w:p>
    <w:p w14:paraId="363BA236" w14:textId="34E8EC35" w:rsidR="00F26F00" w:rsidRPr="00601140" w:rsidRDefault="00197262" w:rsidP="1ED19909">
      <w:pPr>
        <w:pStyle w:val="ListParagraph"/>
        <w:numPr>
          <w:ilvl w:val="0"/>
          <w:numId w:val="1"/>
        </w:numPr>
        <w:tabs>
          <w:tab w:val="left" w:pos="899"/>
        </w:tabs>
        <w:ind w:left="899" w:hanging="359"/>
        <w:rPr>
          <w:rFonts w:asciiTheme="minorHAnsi" w:eastAsiaTheme="minorEastAsia" w:hAnsiTheme="minorHAnsi" w:cstheme="minorBidi"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e do not suggest bringing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family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members</w:t>
      </w:r>
      <w:r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.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(</w:t>
      </w:r>
      <w:r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h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orkshop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schedul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ill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not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allow</w:t>
      </w:r>
      <w:r w:rsidR="00B55A80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 xml:space="preserve"> for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time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20"/>
          <w:sz w:val="24"/>
          <w:szCs w:val="24"/>
        </w:rPr>
        <w:t xml:space="preserve"> </w:t>
      </w:r>
      <w:r w:rsidR="00672E21" w:rsidRPr="1ED19909">
        <w:rPr>
          <w:rFonts w:asciiTheme="minorHAnsi" w:eastAsiaTheme="minorEastAsia" w:hAnsiTheme="minorHAnsi" w:cstheme="minorBidi"/>
          <w:color w:val="231F20"/>
          <w:sz w:val="24"/>
          <w:szCs w:val="24"/>
        </w:rPr>
        <w:t>with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19"/>
          <w:sz w:val="24"/>
          <w:szCs w:val="24"/>
        </w:rPr>
        <w:t xml:space="preserve"> </w:t>
      </w:r>
      <w:r w:rsidR="00601140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>them,</w:t>
      </w:r>
      <w:r w:rsidR="00672E21" w:rsidRPr="1ED19909">
        <w:rPr>
          <w:rFonts w:asciiTheme="minorHAnsi" w:eastAsiaTheme="minorEastAsia" w:hAnsiTheme="minorHAnsi" w:cstheme="minorBidi"/>
          <w:color w:val="231F20"/>
          <w:spacing w:val="-2"/>
          <w:sz w:val="24"/>
          <w:szCs w:val="24"/>
        </w:rPr>
        <w:t xml:space="preserve"> and we are unable to provide meals.)</w:t>
      </w:r>
    </w:p>
    <w:p w14:paraId="23E2CAFA" w14:textId="77777777" w:rsidR="00672E21" w:rsidRPr="00601140" w:rsidRDefault="00672E21" w:rsidP="1ED19909">
      <w:pPr>
        <w:tabs>
          <w:tab w:val="left" w:pos="899"/>
        </w:tabs>
        <w:rPr>
          <w:rFonts w:asciiTheme="minorHAnsi" w:eastAsiaTheme="minorEastAsia" w:hAnsiTheme="minorHAnsi" w:cstheme="minorBidi"/>
          <w:sz w:val="24"/>
          <w:szCs w:val="24"/>
        </w:rPr>
      </w:pPr>
    </w:p>
    <w:p w14:paraId="573E3673" w14:textId="77777777" w:rsidR="00672E21" w:rsidRPr="00601140" w:rsidRDefault="00672E21" w:rsidP="1ED19909">
      <w:pPr>
        <w:tabs>
          <w:tab w:val="left" w:pos="899"/>
        </w:tabs>
        <w:rPr>
          <w:rFonts w:asciiTheme="minorHAnsi" w:eastAsiaTheme="minorEastAsia" w:hAnsiTheme="minorHAnsi" w:cstheme="minorBidi"/>
          <w:sz w:val="24"/>
          <w:szCs w:val="24"/>
        </w:rPr>
      </w:pPr>
    </w:p>
    <w:p w14:paraId="24F4B9EA" w14:textId="1DFA04C3" w:rsidR="00672E21" w:rsidRPr="00601140" w:rsidRDefault="1ED19909" w:rsidP="1ED19909">
      <w:pPr>
        <w:tabs>
          <w:tab w:val="left" w:pos="899"/>
        </w:tabs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1ED19909">
        <w:rPr>
          <w:rFonts w:asciiTheme="minorHAnsi" w:eastAsiaTheme="minorEastAsia" w:hAnsiTheme="minorHAnsi" w:cstheme="minorBidi"/>
          <w:b/>
          <w:bCs/>
          <w:sz w:val="24"/>
          <w:szCs w:val="24"/>
        </w:rPr>
        <w:t>If in doubt, please check with your agency liaison, supervisor, or the CLfT Director.</w:t>
      </w:r>
    </w:p>
    <w:sectPr w:rsidR="00672E21" w:rsidRPr="00601140">
      <w:headerReference w:type="default" r:id="rId7"/>
      <w:footerReference w:type="default" r:id="rId8"/>
      <w:pgSz w:w="12240" w:h="15840"/>
      <w:pgMar w:top="880" w:right="1020" w:bottom="2380" w:left="540" w:header="0" w:footer="21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83F72" w14:textId="77777777" w:rsidR="005C537B" w:rsidRDefault="005C537B">
      <w:r>
        <w:separator/>
      </w:r>
    </w:p>
  </w:endnote>
  <w:endnote w:type="continuationSeparator" w:id="0">
    <w:p w14:paraId="13D620CA" w14:textId="77777777" w:rsidR="005C537B" w:rsidRDefault="005C5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bas Neue Pro Exp Rg">
    <w:altName w:val="Calibri"/>
    <w:panose1 w:val="00000000000000000000"/>
    <w:charset w:val="00"/>
    <w:family w:val="swiss"/>
    <w:notTrueType/>
    <w:pitch w:val="variable"/>
    <w:sig w:usb0="00000207" w:usb1="00000001" w:usb2="00000000" w:usb3="00000000" w:csb0="00000097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45F0D" w14:textId="77777777" w:rsidR="00F26F00" w:rsidRDefault="00672E21">
    <w:pPr>
      <w:pStyle w:val="BodyText"/>
      <w:spacing w:before="0" w:line="14" w:lineRule="auto"/>
      <w:ind w:left="0" w:firstLine="0"/>
      <w:rPr>
        <w:sz w:val="20"/>
      </w:rPr>
    </w:pPr>
    <w:r>
      <w:rPr>
        <w:noProof/>
      </w:rPr>
      <mc:AlternateContent>
        <mc:Choice Requires="wpg">
          <w:drawing>
            <wp:anchor distT="0" distB="0" distL="0" distR="0" simplePos="0" relativeHeight="251658240" behindDoc="1" locked="0" layoutInCell="1" allowOverlap="1" wp14:anchorId="5D35759C" wp14:editId="66EDBDFB">
              <wp:simplePos x="0" y="0"/>
              <wp:positionH relativeFrom="page">
                <wp:posOffset>0</wp:posOffset>
              </wp:positionH>
              <wp:positionV relativeFrom="page">
                <wp:posOffset>8540495</wp:posOffset>
              </wp:positionV>
              <wp:extent cx="7772400" cy="117538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1175385"/>
                        <a:chOff x="0" y="0"/>
                        <a:chExt cx="7772400" cy="1175385"/>
                      </a:xfrm>
                    </wpg:grpSpPr>
                    <wps:wsp>
                      <wps:cNvPr id="2" name="Graphic 2"/>
                      <wps:cNvSpPr/>
                      <wps:spPr>
                        <a:xfrm>
                          <a:off x="0" y="0"/>
                          <a:ext cx="7772400" cy="11753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772400" h="1175385">
                              <a:moveTo>
                                <a:pt x="0" y="0"/>
                              </a:moveTo>
                              <a:lnTo>
                                <a:pt x="0" y="1175003"/>
                              </a:lnTo>
                              <a:lnTo>
                                <a:pt x="7772400" y="1175003"/>
                              </a:lnTo>
                              <a:lnTo>
                                <a:pt x="77724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3C2C4">
                            <a:alpha val="25000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Image 3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2080437" y="164769"/>
                          <a:ext cx="815907" cy="84546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Image 4"/>
                        <pic:cNvPicPr/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3142496" y="247882"/>
                          <a:ext cx="2549469" cy="67923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>
          <w:pict>
            <v:group id="Group 1" style="position:absolute;margin-left:0;margin-top:672.5pt;width:612pt;height:92.55pt;z-index:-251658240;mso-wrap-distance-left:0;mso-wrap-distance-right:0;mso-position-horizontal-relative:page;mso-position-vertical-relative:page" coordsize="77724,11753" o:spid="_x0000_s1026" w14:anchorId="4E2CA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">
              <v:shape id="Graphic 2" style="position:absolute;width:77724;height:11753;visibility:visible;mso-wrap-style:square;v-text-anchor:top" coordsize="7772400,1175385" o:spid="_x0000_s1027" fillcolor="#a3c2c4" stroked="f" path="m,l,1175003r7772400,l7772400,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">
                <v:fill opacity="16448f"/>
                <v:path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mage 3" style="position:absolute;left:20804;top:1647;width:8159;height:84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">
                <v:imagedata o:title="" r:id="rId3"/>
              </v:shape>
              <v:shape id="Image 4" style="position:absolute;left:31424;top:2478;width:25495;height:6793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">
                <v:imagedata o:title="" r:id="rId4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748BC" w14:textId="77777777" w:rsidR="005C537B" w:rsidRDefault="005C537B">
      <w:r>
        <w:separator/>
      </w:r>
    </w:p>
  </w:footnote>
  <w:footnote w:type="continuationSeparator" w:id="0">
    <w:p w14:paraId="1CAA98CF" w14:textId="77777777" w:rsidR="005C537B" w:rsidRDefault="005C5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60"/>
      <w:gridCol w:w="3560"/>
      <w:gridCol w:w="3560"/>
    </w:tblGrid>
    <w:tr w:rsidR="3FF0CED9" w14:paraId="1E6D76EF" w14:textId="77777777" w:rsidTr="3FF0CED9">
      <w:trPr>
        <w:trHeight w:val="300"/>
      </w:trPr>
      <w:tc>
        <w:tcPr>
          <w:tcW w:w="3560" w:type="dxa"/>
        </w:tcPr>
        <w:p w14:paraId="16CF092D" w14:textId="46E39F9C" w:rsidR="3FF0CED9" w:rsidRDefault="3FF0CED9" w:rsidP="3FF0CED9">
          <w:pPr>
            <w:pStyle w:val="Header"/>
            <w:ind w:left="-115"/>
          </w:pPr>
        </w:p>
      </w:tc>
      <w:tc>
        <w:tcPr>
          <w:tcW w:w="3560" w:type="dxa"/>
        </w:tcPr>
        <w:p w14:paraId="317CF23E" w14:textId="5A51DD07" w:rsidR="3FF0CED9" w:rsidRDefault="3FF0CED9" w:rsidP="3FF0CED9">
          <w:pPr>
            <w:pStyle w:val="Header"/>
            <w:jc w:val="center"/>
          </w:pPr>
        </w:p>
      </w:tc>
      <w:tc>
        <w:tcPr>
          <w:tcW w:w="3560" w:type="dxa"/>
        </w:tcPr>
        <w:p w14:paraId="4C20AAFE" w14:textId="01CB3D4A" w:rsidR="3FF0CED9" w:rsidRDefault="3FF0CED9" w:rsidP="3FF0CED9">
          <w:pPr>
            <w:pStyle w:val="Header"/>
            <w:ind w:right="-115"/>
            <w:jc w:val="right"/>
          </w:pPr>
        </w:p>
      </w:tc>
    </w:tr>
  </w:tbl>
  <w:p w14:paraId="34D3EA01" w14:textId="55F093C9" w:rsidR="3FF0CED9" w:rsidRDefault="3FF0CED9" w:rsidP="3FF0C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42077"/>
    <w:multiLevelType w:val="hybridMultilevel"/>
    <w:tmpl w:val="4D923D0C"/>
    <w:lvl w:ilvl="0" w:tplc="83305DEA">
      <w:numFmt w:val="bullet"/>
      <w:lvlText w:val="•"/>
      <w:lvlJc w:val="left"/>
      <w:pPr>
        <w:ind w:left="900" w:hanging="360"/>
      </w:pPr>
      <w:rPr>
        <w:rFonts w:ascii="Garamond" w:eastAsia="Garamond" w:hAnsi="Garamond" w:cs="Garamond" w:hint="default"/>
        <w:b w:val="0"/>
        <w:bCs w:val="0"/>
        <w:i w:val="0"/>
        <w:iCs w:val="0"/>
        <w:color w:val="231F20"/>
        <w:spacing w:val="0"/>
        <w:w w:val="164"/>
        <w:sz w:val="24"/>
        <w:szCs w:val="24"/>
        <w:lang w:val="en-US" w:eastAsia="en-US" w:bidi="ar-SA"/>
      </w:rPr>
    </w:lvl>
    <w:lvl w:ilvl="1" w:tplc="5E0A3E3A">
      <w:numFmt w:val="bullet"/>
      <w:lvlText w:val="•"/>
      <w:lvlJc w:val="left"/>
      <w:pPr>
        <w:ind w:left="1878" w:hanging="360"/>
      </w:pPr>
      <w:rPr>
        <w:rFonts w:hint="default"/>
        <w:lang w:val="en-US" w:eastAsia="en-US" w:bidi="ar-SA"/>
      </w:rPr>
    </w:lvl>
    <w:lvl w:ilvl="2" w:tplc="C116FD3A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ar-SA"/>
      </w:rPr>
    </w:lvl>
    <w:lvl w:ilvl="3" w:tplc="5C86F524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1EF02886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E8084132">
      <w:numFmt w:val="bullet"/>
      <w:lvlText w:val="•"/>
      <w:lvlJc w:val="left"/>
      <w:pPr>
        <w:ind w:left="5790" w:hanging="360"/>
      </w:pPr>
      <w:rPr>
        <w:rFonts w:hint="default"/>
        <w:lang w:val="en-US" w:eastAsia="en-US" w:bidi="ar-SA"/>
      </w:rPr>
    </w:lvl>
    <w:lvl w:ilvl="6" w:tplc="6748B02A">
      <w:numFmt w:val="bullet"/>
      <w:lvlText w:val="•"/>
      <w:lvlJc w:val="left"/>
      <w:pPr>
        <w:ind w:left="6768" w:hanging="360"/>
      </w:pPr>
      <w:rPr>
        <w:rFonts w:hint="default"/>
        <w:lang w:val="en-US" w:eastAsia="en-US" w:bidi="ar-SA"/>
      </w:rPr>
    </w:lvl>
    <w:lvl w:ilvl="7" w:tplc="E132F32A">
      <w:numFmt w:val="bullet"/>
      <w:lvlText w:val="•"/>
      <w:lvlJc w:val="left"/>
      <w:pPr>
        <w:ind w:left="7746" w:hanging="360"/>
      </w:pPr>
      <w:rPr>
        <w:rFonts w:hint="default"/>
        <w:lang w:val="en-US" w:eastAsia="en-US" w:bidi="ar-SA"/>
      </w:rPr>
    </w:lvl>
    <w:lvl w:ilvl="8" w:tplc="1A463A5E">
      <w:numFmt w:val="bullet"/>
      <w:lvlText w:val="•"/>
      <w:lvlJc w:val="left"/>
      <w:pPr>
        <w:ind w:left="8724" w:hanging="360"/>
      </w:pPr>
      <w:rPr>
        <w:rFonts w:hint="default"/>
        <w:lang w:val="en-US" w:eastAsia="en-US" w:bidi="ar-SA"/>
      </w:rPr>
    </w:lvl>
  </w:abstractNum>
  <w:num w:numId="1" w16cid:durableId="982077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jczNDUzMjEztzBU0lEKTi0uzszPAykwrAUAU7wtuSwAAAA="/>
  </w:docVars>
  <w:rsids>
    <w:rsidRoot w:val="00F26F00"/>
    <w:rsid w:val="00015832"/>
    <w:rsid w:val="000213D8"/>
    <w:rsid w:val="000810D6"/>
    <w:rsid w:val="000E2CBF"/>
    <w:rsid w:val="00100F16"/>
    <w:rsid w:val="001853EE"/>
    <w:rsid w:val="00197262"/>
    <w:rsid w:val="001C1FFA"/>
    <w:rsid w:val="001D667E"/>
    <w:rsid w:val="001F1C61"/>
    <w:rsid w:val="002844C3"/>
    <w:rsid w:val="002969A1"/>
    <w:rsid w:val="002E2021"/>
    <w:rsid w:val="0033347D"/>
    <w:rsid w:val="003A0DA8"/>
    <w:rsid w:val="004255CA"/>
    <w:rsid w:val="00445771"/>
    <w:rsid w:val="0049180B"/>
    <w:rsid w:val="004E76AD"/>
    <w:rsid w:val="005027E8"/>
    <w:rsid w:val="005C537B"/>
    <w:rsid w:val="00601140"/>
    <w:rsid w:val="00630AA3"/>
    <w:rsid w:val="00665421"/>
    <w:rsid w:val="00672E21"/>
    <w:rsid w:val="006B4D01"/>
    <w:rsid w:val="00716B90"/>
    <w:rsid w:val="00750642"/>
    <w:rsid w:val="007D160A"/>
    <w:rsid w:val="007F6672"/>
    <w:rsid w:val="008414DD"/>
    <w:rsid w:val="00860955"/>
    <w:rsid w:val="00935ABD"/>
    <w:rsid w:val="009D3DB0"/>
    <w:rsid w:val="00A446D2"/>
    <w:rsid w:val="00A6451D"/>
    <w:rsid w:val="00AB44FB"/>
    <w:rsid w:val="00B55A80"/>
    <w:rsid w:val="00B72BF4"/>
    <w:rsid w:val="00B9770C"/>
    <w:rsid w:val="00CC3D8B"/>
    <w:rsid w:val="00E51C10"/>
    <w:rsid w:val="00EA0E7B"/>
    <w:rsid w:val="00EB6481"/>
    <w:rsid w:val="00F12BC6"/>
    <w:rsid w:val="00F208DA"/>
    <w:rsid w:val="00F23059"/>
    <w:rsid w:val="00F26F00"/>
    <w:rsid w:val="00F54328"/>
    <w:rsid w:val="09CD9743"/>
    <w:rsid w:val="1ED19909"/>
    <w:rsid w:val="3FF0C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08D24"/>
  <w15:docId w15:val="{0F6FFE8D-8379-4B31-964B-FAF0246FE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9"/>
    <w:qFormat/>
    <w:pPr>
      <w:ind w:left="540"/>
      <w:outlineLvl w:val="0"/>
    </w:pPr>
    <w:rPr>
      <w:rFonts w:ascii="Bebas Neue Pro Exp Rg" w:eastAsia="Bebas Neue Pro Exp Rg" w:hAnsi="Bebas Neue Pro Exp Rg" w:cs="Bebas Neue Pro Exp Rg"/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ind w:left="540"/>
      <w:outlineLvl w:val="1"/>
    </w:pPr>
    <w:rPr>
      <w:rFonts w:ascii="Book Antiqua" w:eastAsia="Book Antiqua" w:hAnsi="Book Antiqua" w:cs="Book Antiqu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8"/>
      <w:ind w:left="899" w:hanging="359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08"/>
      <w:ind w:left="899" w:hanging="359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50</Characters>
  <Application>Microsoft Office Word</Application>
  <DocSecurity>0</DocSecurity>
  <Lines>31</Lines>
  <Paragraphs>8</Paragraphs>
  <ScaleCrop>false</ScaleCrop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Windsor</dc:creator>
  <cp:lastModifiedBy>Dave Windsor</cp:lastModifiedBy>
  <cp:revision>2</cp:revision>
  <cp:lastPrinted>2024-03-21T15:18:00Z</cp:lastPrinted>
  <dcterms:created xsi:type="dcterms:W3CDTF">2024-03-21T20:09:00Z</dcterms:created>
  <dcterms:modified xsi:type="dcterms:W3CDTF">2024-03-2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9T00:00:00Z</vt:filetime>
  </property>
  <property fmtid="{D5CDD505-2E9C-101B-9397-08002B2CF9AE}" pid="3" name="Creator">
    <vt:lpwstr>Adobe InDesign 19.2 (Macintosh)</vt:lpwstr>
  </property>
  <property fmtid="{D5CDD505-2E9C-101B-9397-08002B2CF9AE}" pid="4" name="LastSaved">
    <vt:filetime>2024-03-20T00:00:00Z</vt:filetime>
  </property>
  <property fmtid="{D5CDD505-2E9C-101B-9397-08002B2CF9AE}" pid="5" name="Producer">
    <vt:lpwstr>Adobe PDF Library 17.0</vt:lpwstr>
  </property>
</Properties>
</file>